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EE866" w14:textId="77777777" w:rsidR="009D7A86" w:rsidRDefault="001237F2" w:rsidP="001237F2">
      <w:pPr>
        <w:pStyle w:val="Ttulo"/>
        <w:ind w:left="2160" w:firstLine="720"/>
        <w:jc w:val="left"/>
      </w:pPr>
      <w:r>
        <w:t>Ejemplo de Markdown</w:t>
      </w:r>
    </w:p>
    <w:p w14:paraId="234EE867" w14:textId="77777777" w:rsidR="009D7A86" w:rsidRDefault="001237F2">
      <w:pPr>
        <w:pStyle w:val="Author"/>
      </w:pPr>
      <w:r>
        <w:t>curso de estadistica descriptiva</w:t>
      </w:r>
    </w:p>
    <w:p w14:paraId="234EE868" w14:textId="77777777" w:rsidR="009D7A86" w:rsidRDefault="001237F2">
      <w:pPr>
        <w:pStyle w:val="Fecha"/>
      </w:pPr>
      <w:r>
        <w:t>3/9/2021</w:t>
      </w:r>
    </w:p>
    <w:p w14:paraId="234EE869" w14:textId="77777777" w:rsidR="009D7A86" w:rsidRDefault="001237F2">
      <w:pPr>
        <w:pStyle w:val="Ttulo2"/>
      </w:pPr>
      <w:bookmarkStart w:id="0" w:name="r-markdown"/>
      <w:r>
        <w:t>R Markdown</w:t>
      </w:r>
    </w:p>
    <w:p w14:paraId="234EE86A" w14:textId="77777777" w:rsidR="009D7A86" w:rsidRDefault="001237F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234EE86B" w14:textId="77777777" w:rsidR="009D7A86" w:rsidRDefault="001237F2">
      <w:pPr>
        <w:pStyle w:val="Textoindependiente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34EE86C" w14:textId="77777777" w:rsidR="009D7A86" w:rsidRDefault="001237F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34EE86D" w14:textId="77777777" w:rsidR="009D7A86" w:rsidRDefault="001237F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34EE86E" w14:textId="77777777" w:rsidR="009D7A86" w:rsidRDefault="001237F2">
      <w:pPr>
        <w:pStyle w:val="Ttulo2"/>
      </w:pPr>
      <w:bookmarkStart w:id="1" w:name="including-plots"/>
      <w:bookmarkEnd w:id="0"/>
      <w:r>
        <w:t>Including Plots</w:t>
      </w:r>
    </w:p>
    <w:p w14:paraId="234EE86F" w14:textId="77777777" w:rsidR="009D7A86" w:rsidRDefault="001237F2">
      <w:pPr>
        <w:pStyle w:val="FirstParagraph"/>
      </w:pPr>
      <w:r>
        <w:t>You can also embed plots, for example:</w:t>
      </w:r>
    </w:p>
    <w:p w14:paraId="234EE870" w14:textId="77777777" w:rsidR="009D7A86" w:rsidRDefault="001237F2">
      <w:pPr>
        <w:pStyle w:val="Textoindependiente"/>
      </w:pPr>
      <w:r>
        <w:rPr>
          <w:noProof/>
        </w:rPr>
        <w:lastRenderedPageBreak/>
        <w:drawing>
          <wp:inline distT="0" distB="0" distL="0" distR="0" wp14:anchorId="234EE876" wp14:editId="70CF48CA">
            <wp:extent cx="4619625" cy="375285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-EjemploRMD_ch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1" cy="37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EE871" w14:textId="77777777" w:rsidR="009D7A86" w:rsidRDefault="001237F2">
      <w:pPr>
        <w:pStyle w:val="Textoindependiente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4EE872" w14:textId="77777777" w:rsidR="009D7A86" w:rsidRDefault="001237F2">
      <w:pPr>
        <w:pStyle w:val="Ttulo3"/>
      </w:pPr>
      <w:bookmarkStart w:id="2" w:name="nuestras-propias-chunks"/>
      <w:r>
        <w:t>Nuestras propias chunks</w:t>
      </w:r>
    </w:p>
    <w:p w14:paraId="234EE873" w14:textId="77777777" w:rsidR="009D7A86" w:rsidRDefault="001237F2">
      <w:pPr>
        <w:pStyle w:val="FirstParagraph"/>
      </w:pPr>
      <w:r>
        <w:t xml:space="preserve">Vamos a calcular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(</m:t>
            </m:r>
          </m:e>
        </m:rad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>:</w:t>
      </w:r>
    </w:p>
    <w:p w14:paraId="234EE874" w14:textId="77777777" w:rsidR="009D7A86" w:rsidRDefault="001237F2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4EE875" w14:textId="77777777" w:rsidR="009D7A86" w:rsidRDefault="001237F2">
      <w:pPr>
        <w:pStyle w:val="SourceCode"/>
      </w:pPr>
      <w:r>
        <w:rPr>
          <w:rStyle w:val="VerbatimChar"/>
        </w:rPr>
        <w:t>## [1] 1.278878</w:t>
      </w:r>
    </w:p>
    <w:bookmarkEnd w:id="2"/>
    <w:bookmarkEnd w:id="1"/>
    <w:sectPr w:rsidR="009D7A8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EE87C" w14:textId="77777777" w:rsidR="00000000" w:rsidRDefault="001237F2">
      <w:pPr>
        <w:spacing w:after="0"/>
      </w:pPr>
      <w:r>
        <w:separator/>
      </w:r>
    </w:p>
  </w:endnote>
  <w:endnote w:type="continuationSeparator" w:id="0">
    <w:p w14:paraId="234EE87E" w14:textId="77777777" w:rsidR="00000000" w:rsidRDefault="001237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EE878" w14:textId="77777777" w:rsidR="009D7A86" w:rsidRDefault="001237F2">
      <w:r>
        <w:separator/>
      </w:r>
    </w:p>
  </w:footnote>
  <w:footnote w:type="continuationSeparator" w:id="0">
    <w:p w14:paraId="234EE879" w14:textId="77777777" w:rsidR="009D7A86" w:rsidRDefault="00123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A6C6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37F2"/>
    <w:rsid w:val="004E29B3"/>
    <w:rsid w:val="00590D07"/>
    <w:rsid w:val="00784D58"/>
    <w:rsid w:val="007F56FC"/>
    <w:rsid w:val="008D6863"/>
    <w:rsid w:val="009D7A8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EE866"/>
  <w15:docId w15:val="{C2657A44-2E11-4146-9DA7-CBFFA2131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1</Words>
  <Characters>886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Markdown</dc:title>
  <dc:creator>curso de estadistica descriptiva</dc:creator>
  <cp:keywords/>
  <cp:lastModifiedBy>Christian Eulogio Sanchez</cp:lastModifiedBy>
  <cp:revision>3</cp:revision>
  <dcterms:created xsi:type="dcterms:W3CDTF">2021-09-03T16:50:00Z</dcterms:created>
  <dcterms:modified xsi:type="dcterms:W3CDTF">2021-09-0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1</vt:lpwstr>
  </property>
  <property fmtid="{D5CDD505-2E9C-101B-9397-08002B2CF9AE}" pid="3" name="output">
    <vt:lpwstr/>
  </property>
</Properties>
</file>